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A5643" w14:textId="77777777" w:rsidR="0065376B" w:rsidRPr="008914AD" w:rsidRDefault="0065376B" w:rsidP="0065376B">
      <w:pPr>
        <w:pStyle w:val="Nagwek"/>
        <w:ind w:right="568"/>
        <w:jc w:val="right"/>
        <w:rPr>
          <w:i/>
          <w:iCs/>
        </w:rPr>
      </w:pPr>
      <w:r w:rsidRPr="008914AD">
        <w:rPr>
          <w:i/>
          <w:iCs/>
        </w:rPr>
        <w:t>załącznik nr 7</w:t>
      </w:r>
    </w:p>
    <w:p w14:paraId="712DE0A0" w14:textId="77777777" w:rsidR="008914AD" w:rsidRDefault="008914AD" w:rsidP="0065376B">
      <w:pPr>
        <w:ind w:right="284"/>
        <w:jc w:val="center"/>
        <w:rPr>
          <w:b/>
          <w:sz w:val="32"/>
          <w:szCs w:val="32"/>
          <w:u w:val="single"/>
        </w:rPr>
      </w:pPr>
    </w:p>
    <w:p w14:paraId="4B7CEEB7" w14:textId="71832AFA" w:rsidR="008914AD" w:rsidRDefault="0065376B" w:rsidP="0065376B">
      <w:pPr>
        <w:rPr>
          <w:bCs/>
          <w:sz w:val="32"/>
          <w:szCs w:val="32"/>
        </w:rPr>
      </w:pPr>
      <w:r w:rsidRPr="0065376B">
        <w:rPr>
          <w:bCs/>
          <w:sz w:val="32"/>
          <w:szCs w:val="32"/>
        </w:rPr>
        <w:t>……………………………</w:t>
      </w:r>
    </w:p>
    <w:p w14:paraId="46B7652B" w14:textId="5F2A1434" w:rsidR="0065376B" w:rsidRPr="0065376B" w:rsidRDefault="0065376B" w:rsidP="0065376B">
      <w:pPr>
        <w:ind w:firstLine="708"/>
        <w:rPr>
          <w:bCs/>
          <w:sz w:val="18"/>
          <w:szCs w:val="18"/>
        </w:rPr>
      </w:pPr>
      <w:r w:rsidRPr="0065376B">
        <w:rPr>
          <w:bCs/>
          <w:sz w:val="18"/>
          <w:szCs w:val="18"/>
        </w:rPr>
        <w:t>pieczątka adresowa Instytutu</w:t>
      </w:r>
    </w:p>
    <w:p w14:paraId="21FFA706" w14:textId="77777777" w:rsidR="0065376B" w:rsidRDefault="0065376B" w:rsidP="00551478">
      <w:pPr>
        <w:jc w:val="center"/>
        <w:rPr>
          <w:b/>
          <w:sz w:val="32"/>
          <w:szCs w:val="32"/>
        </w:rPr>
      </w:pPr>
    </w:p>
    <w:p w14:paraId="00584A19" w14:textId="77777777" w:rsidR="0065376B" w:rsidRDefault="0065376B" w:rsidP="00551478">
      <w:pPr>
        <w:jc w:val="center"/>
        <w:rPr>
          <w:b/>
          <w:sz w:val="32"/>
          <w:szCs w:val="32"/>
        </w:rPr>
      </w:pPr>
    </w:p>
    <w:p w14:paraId="0C77328E" w14:textId="77777777" w:rsidR="0065376B" w:rsidRDefault="0065376B" w:rsidP="00551478">
      <w:pPr>
        <w:jc w:val="center"/>
        <w:rPr>
          <w:b/>
          <w:sz w:val="32"/>
          <w:szCs w:val="32"/>
        </w:rPr>
      </w:pPr>
    </w:p>
    <w:p w14:paraId="1A37DC55" w14:textId="77777777" w:rsidR="0065376B" w:rsidRDefault="0065376B" w:rsidP="00551478">
      <w:pPr>
        <w:jc w:val="center"/>
        <w:rPr>
          <w:b/>
          <w:sz w:val="32"/>
          <w:szCs w:val="32"/>
        </w:rPr>
      </w:pPr>
    </w:p>
    <w:p w14:paraId="4D82AE60" w14:textId="093BFE58" w:rsidR="00B92C94" w:rsidRPr="0065376B" w:rsidRDefault="008B73CA" w:rsidP="00551478">
      <w:pPr>
        <w:jc w:val="center"/>
        <w:rPr>
          <w:b/>
          <w:sz w:val="32"/>
          <w:szCs w:val="32"/>
        </w:rPr>
      </w:pPr>
      <w:r w:rsidRPr="0065376B">
        <w:rPr>
          <w:b/>
          <w:sz w:val="32"/>
          <w:szCs w:val="32"/>
        </w:rPr>
        <w:t>Skierowanie na praktyk</w:t>
      </w:r>
      <w:r w:rsidR="0065376B">
        <w:rPr>
          <w:b/>
          <w:sz w:val="32"/>
          <w:szCs w:val="32"/>
        </w:rPr>
        <w:t>i</w:t>
      </w:r>
      <w:r w:rsidR="00196570">
        <w:rPr>
          <w:b/>
          <w:sz w:val="32"/>
          <w:szCs w:val="32"/>
        </w:rPr>
        <w:t xml:space="preserve"> zawodowe</w:t>
      </w:r>
    </w:p>
    <w:p w14:paraId="2968799C" w14:textId="77777777" w:rsidR="008B73CA" w:rsidRPr="008B73CA" w:rsidRDefault="008B73CA">
      <w:pPr>
        <w:rPr>
          <w:b/>
          <w:sz w:val="32"/>
          <w:szCs w:val="32"/>
        </w:rPr>
      </w:pPr>
    </w:p>
    <w:p w14:paraId="4AA74231" w14:textId="77777777" w:rsidR="008F3C4E" w:rsidRDefault="008F3C4E">
      <w:pPr>
        <w:rPr>
          <w:sz w:val="28"/>
          <w:szCs w:val="28"/>
        </w:rPr>
      </w:pPr>
    </w:p>
    <w:p w14:paraId="38236365" w14:textId="43322C1F" w:rsidR="008F3C4E" w:rsidRDefault="008F3C4E">
      <w:pPr>
        <w:rPr>
          <w:sz w:val="28"/>
          <w:szCs w:val="28"/>
        </w:rPr>
      </w:pPr>
      <w:r>
        <w:rPr>
          <w:sz w:val="28"/>
          <w:szCs w:val="28"/>
        </w:rPr>
        <w:t>Imię i n</w:t>
      </w:r>
      <w:r w:rsidR="00B92C94">
        <w:rPr>
          <w:sz w:val="28"/>
          <w:szCs w:val="28"/>
        </w:rPr>
        <w:t xml:space="preserve">azwisko </w:t>
      </w:r>
      <w:r>
        <w:rPr>
          <w:sz w:val="28"/>
          <w:szCs w:val="28"/>
        </w:rPr>
        <w:t>Studentki/S</w:t>
      </w:r>
      <w:r w:rsidR="00B92C94">
        <w:rPr>
          <w:sz w:val="28"/>
          <w:szCs w:val="28"/>
        </w:rPr>
        <w:t>tudenta</w:t>
      </w:r>
    </w:p>
    <w:p w14:paraId="2C4E7D2F" w14:textId="77777777" w:rsidR="008F3C4E" w:rsidRDefault="008F3C4E">
      <w:pPr>
        <w:rPr>
          <w:sz w:val="28"/>
          <w:szCs w:val="28"/>
        </w:rPr>
      </w:pPr>
    </w:p>
    <w:p w14:paraId="61ACB863" w14:textId="77777777" w:rsidR="008F3C4E" w:rsidRDefault="008F3C4E">
      <w:pPr>
        <w:rPr>
          <w:sz w:val="28"/>
          <w:szCs w:val="28"/>
        </w:rPr>
      </w:pPr>
    </w:p>
    <w:p w14:paraId="280E1C42" w14:textId="4C017267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…</w:t>
      </w:r>
      <w:r w:rsidR="00021A47" w:rsidRPr="00021A47">
        <w:rPr>
          <w:b/>
          <w:bCs/>
          <w:i/>
          <w:iCs/>
        </w:rPr>
        <w:t xml:space="preserve"> </w:t>
      </w:r>
      <w:r>
        <w:rPr>
          <w:sz w:val="28"/>
          <w:szCs w:val="28"/>
        </w:rPr>
        <w:t>…</w:t>
      </w:r>
      <w:r w:rsidR="008F3C4E">
        <w:rPr>
          <w:sz w:val="28"/>
          <w:szCs w:val="28"/>
        </w:rPr>
        <w:t>…</w:t>
      </w:r>
      <w:r>
        <w:rPr>
          <w:sz w:val="28"/>
          <w:szCs w:val="28"/>
        </w:rPr>
        <w:t>………………………………………</w:t>
      </w:r>
    </w:p>
    <w:p w14:paraId="405EC780" w14:textId="7EA7B87A" w:rsidR="00B92C94" w:rsidRDefault="00B92C94">
      <w:pPr>
        <w:tabs>
          <w:tab w:val="left" w:pos="7140"/>
        </w:tabs>
        <w:rPr>
          <w:sz w:val="28"/>
          <w:szCs w:val="28"/>
        </w:rPr>
      </w:pPr>
    </w:p>
    <w:p w14:paraId="035D2D6A" w14:textId="77777777" w:rsidR="008F3C4E" w:rsidRDefault="008F3C4E">
      <w:pPr>
        <w:tabs>
          <w:tab w:val="left" w:pos="7140"/>
        </w:tabs>
        <w:rPr>
          <w:sz w:val="28"/>
          <w:szCs w:val="28"/>
        </w:rPr>
      </w:pPr>
    </w:p>
    <w:p w14:paraId="5B6E97D0" w14:textId="2A4BD4ED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Nr albumu……………</w:t>
      </w:r>
      <w:r w:rsidR="00C34D71">
        <w:rPr>
          <w:sz w:val="28"/>
          <w:szCs w:val="28"/>
        </w:rPr>
        <w:t>………………</w:t>
      </w:r>
      <w:r>
        <w:rPr>
          <w:sz w:val="28"/>
          <w:szCs w:val="28"/>
        </w:rPr>
        <w:t xml:space="preserve">……… </w:t>
      </w:r>
    </w:p>
    <w:p w14:paraId="3CC2FA54" w14:textId="77777777" w:rsidR="00B92C94" w:rsidRDefault="00B92C94">
      <w:pPr>
        <w:rPr>
          <w:sz w:val="28"/>
          <w:szCs w:val="28"/>
        </w:rPr>
      </w:pPr>
    </w:p>
    <w:p w14:paraId="1F0A3458" w14:textId="2D002B72" w:rsidR="00B92C94" w:rsidRDefault="00B92C94">
      <w:pPr>
        <w:rPr>
          <w:sz w:val="28"/>
          <w:szCs w:val="28"/>
        </w:rPr>
      </w:pPr>
      <w:r>
        <w:rPr>
          <w:sz w:val="28"/>
          <w:szCs w:val="28"/>
        </w:rPr>
        <w:t>Kierunek…</w:t>
      </w:r>
      <w:r w:rsidR="00673859" w:rsidRPr="00021A47">
        <w:rPr>
          <w:b/>
          <w:bCs/>
          <w:i/>
          <w:iCs/>
          <w:sz w:val="28"/>
          <w:szCs w:val="28"/>
        </w:rPr>
        <w:t>archeologia</w:t>
      </w:r>
      <w:r>
        <w:rPr>
          <w:sz w:val="28"/>
          <w:szCs w:val="28"/>
        </w:rPr>
        <w:t>…………………………………………..</w:t>
      </w:r>
    </w:p>
    <w:p w14:paraId="6586E6EA" w14:textId="77777777" w:rsidR="00B92C94" w:rsidRDefault="00B92C94">
      <w:pPr>
        <w:rPr>
          <w:sz w:val="28"/>
          <w:szCs w:val="28"/>
        </w:rPr>
      </w:pPr>
    </w:p>
    <w:p w14:paraId="41C9C5FD" w14:textId="57EB5C3A" w:rsidR="00B92C94" w:rsidRDefault="00E43FF6">
      <w:pPr>
        <w:rPr>
          <w:sz w:val="28"/>
          <w:szCs w:val="28"/>
        </w:rPr>
      </w:pPr>
      <w:r>
        <w:rPr>
          <w:sz w:val="28"/>
          <w:szCs w:val="28"/>
        </w:rPr>
        <w:t>Rok</w:t>
      </w:r>
      <w:r w:rsidR="00C34D71">
        <w:rPr>
          <w:sz w:val="28"/>
          <w:szCs w:val="28"/>
        </w:rPr>
        <w:t>/stopień</w:t>
      </w:r>
      <w:r>
        <w:rPr>
          <w:sz w:val="28"/>
          <w:szCs w:val="28"/>
        </w:rPr>
        <w:t xml:space="preserve"> studiów…</w:t>
      </w:r>
      <w:r w:rsidR="00673859">
        <w:rPr>
          <w:sz w:val="28"/>
          <w:szCs w:val="28"/>
        </w:rPr>
        <w:t xml:space="preserve"> </w:t>
      </w:r>
      <w:r w:rsidR="00B92C94">
        <w:rPr>
          <w:sz w:val="28"/>
          <w:szCs w:val="28"/>
        </w:rPr>
        <w:t>………………………</w:t>
      </w:r>
      <w:r w:rsidR="00C34D71">
        <w:rPr>
          <w:sz w:val="28"/>
          <w:szCs w:val="28"/>
        </w:rPr>
        <w:t>………</w:t>
      </w:r>
      <w:r w:rsidR="00B92C94">
        <w:rPr>
          <w:sz w:val="28"/>
          <w:szCs w:val="28"/>
        </w:rPr>
        <w:t>…………..</w:t>
      </w:r>
    </w:p>
    <w:p w14:paraId="74BD57BF" w14:textId="77777777" w:rsidR="00B92C94" w:rsidRDefault="00B92C94">
      <w:pPr>
        <w:rPr>
          <w:sz w:val="28"/>
          <w:szCs w:val="28"/>
        </w:rPr>
      </w:pPr>
    </w:p>
    <w:p w14:paraId="158ED587" w14:textId="77777777" w:rsidR="00FF516D" w:rsidRDefault="00FF516D" w:rsidP="00673859">
      <w:pPr>
        <w:rPr>
          <w:sz w:val="28"/>
          <w:szCs w:val="28"/>
        </w:rPr>
      </w:pPr>
    </w:p>
    <w:p w14:paraId="1A469FFD" w14:textId="792EDADA" w:rsidR="00C34D71" w:rsidRDefault="00673859" w:rsidP="00673859">
      <w:pPr>
        <w:rPr>
          <w:sz w:val="28"/>
          <w:szCs w:val="28"/>
        </w:rPr>
      </w:pPr>
      <w:r>
        <w:rPr>
          <w:sz w:val="28"/>
          <w:szCs w:val="28"/>
        </w:rPr>
        <w:t xml:space="preserve">Miejsce odbywania </w:t>
      </w:r>
      <w:r w:rsidR="00C34D71">
        <w:rPr>
          <w:sz w:val="28"/>
          <w:szCs w:val="28"/>
        </w:rPr>
        <w:t xml:space="preserve">praktyki ……………………………………………….……… </w:t>
      </w:r>
    </w:p>
    <w:p w14:paraId="45847013" w14:textId="77777777" w:rsidR="00C34D71" w:rsidRDefault="00C34D71" w:rsidP="00C34D71">
      <w:pPr>
        <w:rPr>
          <w:sz w:val="28"/>
          <w:szCs w:val="28"/>
        </w:rPr>
      </w:pPr>
    </w:p>
    <w:p w14:paraId="0B4B429F" w14:textId="1BD07328" w:rsidR="008914AD" w:rsidRDefault="00C34D71" w:rsidP="00C34D71">
      <w:pPr>
        <w:rPr>
          <w:sz w:val="28"/>
          <w:szCs w:val="28"/>
        </w:rPr>
      </w:pPr>
      <w:r>
        <w:rPr>
          <w:sz w:val="28"/>
          <w:szCs w:val="28"/>
        </w:rPr>
        <w:t>……………………………………………………………………..………………</w:t>
      </w:r>
      <w:r w:rsidR="008914AD">
        <w:rPr>
          <w:sz w:val="28"/>
          <w:szCs w:val="28"/>
        </w:rPr>
        <w:t>.</w:t>
      </w:r>
    </w:p>
    <w:p w14:paraId="2DFD5E9B" w14:textId="77777777" w:rsidR="00C34D71" w:rsidRDefault="00C34D71" w:rsidP="00C34D71">
      <w:pPr>
        <w:rPr>
          <w:sz w:val="28"/>
          <w:szCs w:val="28"/>
        </w:rPr>
      </w:pPr>
    </w:p>
    <w:p w14:paraId="5C058BB6" w14:textId="26DE8E37" w:rsidR="008F3C4E" w:rsidRDefault="008914AD">
      <w:pPr>
        <w:rPr>
          <w:sz w:val="28"/>
          <w:szCs w:val="28"/>
        </w:rPr>
      </w:pPr>
      <w:r>
        <w:rPr>
          <w:sz w:val="28"/>
          <w:szCs w:val="28"/>
        </w:rPr>
        <w:t>…………………………………………………………………</w:t>
      </w:r>
      <w:r w:rsidR="00C34D71">
        <w:rPr>
          <w:sz w:val="28"/>
          <w:szCs w:val="28"/>
        </w:rPr>
        <w:t>.</w:t>
      </w:r>
      <w:r>
        <w:rPr>
          <w:sz w:val="28"/>
          <w:szCs w:val="28"/>
        </w:rPr>
        <w:t>………………….</w:t>
      </w:r>
    </w:p>
    <w:p w14:paraId="27CE1097" w14:textId="77777777" w:rsidR="00FF516D" w:rsidRDefault="00FF516D">
      <w:pPr>
        <w:rPr>
          <w:sz w:val="28"/>
          <w:szCs w:val="28"/>
        </w:rPr>
      </w:pPr>
    </w:p>
    <w:p w14:paraId="5391DEF7" w14:textId="77777777" w:rsidR="00FF516D" w:rsidRDefault="00FF516D" w:rsidP="00FF516D">
      <w:pPr>
        <w:rPr>
          <w:sz w:val="28"/>
          <w:szCs w:val="28"/>
        </w:rPr>
      </w:pPr>
      <w:r>
        <w:rPr>
          <w:sz w:val="28"/>
          <w:szCs w:val="28"/>
        </w:rPr>
        <w:t>Opiekun praktyki z ramienia instytucji przyjmującej (imię, nazwisko, mail)</w:t>
      </w:r>
    </w:p>
    <w:p w14:paraId="1E239601" w14:textId="77777777" w:rsidR="00FF516D" w:rsidRDefault="00FF516D" w:rsidP="00FF516D">
      <w:pPr>
        <w:rPr>
          <w:sz w:val="28"/>
          <w:szCs w:val="28"/>
        </w:rPr>
      </w:pPr>
    </w:p>
    <w:p w14:paraId="563E69E5" w14:textId="77777777" w:rsidR="00FF516D" w:rsidRDefault="00FF516D" w:rsidP="00FF516D">
      <w:pPr>
        <w:rPr>
          <w:sz w:val="28"/>
          <w:szCs w:val="28"/>
        </w:rPr>
      </w:pPr>
      <w:r>
        <w:rPr>
          <w:sz w:val="28"/>
          <w:szCs w:val="28"/>
        </w:rPr>
        <w:t xml:space="preserve"> …………………………………………………………………………………….. </w:t>
      </w:r>
    </w:p>
    <w:p w14:paraId="0A630723" w14:textId="77777777" w:rsidR="00FF516D" w:rsidRDefault="00FF516D">
      <w:pPr>
        <w:rPr>
          <w:sz w:val="28"/>
          <w:szCs w:val="28"/>
        </w:rPr>
      </w:pPr>
    </w:p>
    <w:p w14:paraId="7B0FE665" w14:textId="77777777" w:rsidR="008F3C4E" w:rsidRDefault="008F3C4E">
      <w:pPr>
        <w:rPr>
          <w:sz w:val="28"/>
          <w:szCs w:val="28"/>
        </w:rPr>
      </w:pPr>
    </w:p>
    <w:p w14:paraId="4182F1C8" w14:textId="506BEEC1" w:rsidR="00673859" w:rsidRDefault="00673859">
      <w:pPr>
        <w:rPr>
          <w:sz w:val="28"/>
          <w:szCs w:val="28"/>
        </w:rPr>
      </w:pPr>
      <w:r>
        <w:rPr>
          <w:sz w:val="28"/>
          <w:szCs w:val="28"/>
        </w:rPr>
        <w:t>Termin praktyk od …</w:t>
      </w:r>
      <w:r w:rsidR="00C34D71">
        <w:rPr>
          <w:sz w:val="28"/>
          <w:szCs w:val="28"/>
        </w:rPr>
        <w:t>……………....</w:t>
      </w:r>
      <w:r w:rsidR="008914AD">
        <w:rPr>
          <w:sz w:val="28"/>
          <w:szCs w:val="28"/>
        </w:rPr>
        <w:t>…</w:t>
      </w:r>
      <w:r w:rsidR="008F3C4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. do </w:t>
      </w:r>
      <w:r w:rsidR="002516F2">
        <w:rPr>
          <w:sz w:val="28"/>
          <w:szCs w:val="28"/>
        </w:rPr>
        <w:t>……………</w:t>
      </w:r>
      <w:r w:rsidR="00C34D71">
        <w:rPr>
          <w:sz w:val="28"/>
          <w:szCs w:val="28"/>
        </w:rPr>
        <w:t>…</w:t>
      </w:r>
      <w:r>
        <w:rPr>
          <w:sz w:val="28"/>
          <w:szCs w:val="28"/>
        </w:rPr>
        <w:t>……</w:t>
      </w:r>
      <w:r w:rsidR="008914AD">
        <w:rPr>
          <w:sz w:val="28"/>
          <w:szCs w:val="28"/>
        </w:rPr>
        <w:t>……</w:t>
      </w:r>
      <w:r>
        <w:rPr>
          <w:sz w:val="28"/>
          <w:szCs w:val="28"/>
        </w:rPr>
        <w:t>.</w:t>
      </w:r>
    </w:p>
    <w:p w14:paraId="06A985F5" w14:textId="3084AFF1" w:rsidR="00673859" w:rsidRDefault="00673859">
      <w:pPr>
        <w:rPr>
          <w:sz w:val="28"/>
          <w:szCs w:val="28"/>
        </w:rPr>
      </w:pPr>
    </w:p>
    <w:p w14:paraId="6D5E8345" w14:textId="5DDEDC49" w:rsidR="00673859" w:rsidRDefault="00673859">
      <w:pPr>
        <w:rPr>
          <w:sz w:val="28"/>
          <w:szCs w:val="28"/>
        </w:rPr>
      </w:pPr>
    </w:p>
    <w:p w14:paraId="7E062F89" w14:textId="77777777" w:rsidR="008B0210" w:rsidRDefault="008B0210">
      <w:pPr>
        <w:rPr>
          <w:sz w:val="28"/>
          <w:szCs w:val="28"/>
        </w:rPr>
      </w:pPr>
    </w:p>
    <w:p w14:paraId="4E5A949A" w14:textId="77777777" w:rsidR="008B73CA" w:rsidRDefault="008B73CA" w:rsidP="008B73CA">
      <w:pPr>
        <w:rPr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                              </w:t>
      </w:r>
      <w:r w:rsidRPr="008B73CA">
        <w:rPr>
          <w:sz w:val="32"/>
          <w:szCs w:val="32"/>
        </w:rPr>
        <w:t xml:space="preserve"> ………………………….</w:t>
      </w:r>
    </w:p>
    <w:p w14:paraId="0297C138" w14:textId="5D91EA25" w:rsidR="00DF5A1F" w:rsidRPr="00BA6A83" w:rsidRDefault="008B73CA" w:rsidP="00BA6A83">
      <w:pPr>
        <w:rPr>
          <w:sz w:val="16"/>
          <w:szCs w:val="16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       </w:t>
      </w:r>
      <w:r w:rsidRPr="008B73CA">
        <w:rPr>
          <w:sz w:val="16"/>
          <w:szCs w:val="16"/>
        </w:rPr>
        <w:t xml:space="preserve">(podpis </w:t>
      </w:r>
      <w:r w:rsidR="0065376B">
        <w:rPr>
          <w:sz w:val="16"/>
          <w:szCs w:val="16"/>
        </w:rPr>
        <w:t>O</w:t>
      </w:r>
      <w:r w:rsidRPr="008B73CA">
        <w:rPr>
          <w:sz w:val="16"/>
          <w:szCs w:val="16"/>
        </w:rPr>
        <w:t xml:space="preserve">piekuna </w:t>
      </w:r>
      <w:r w:rsidR="0065376B">
        <w:rPr>
          <w:sz w:val="16"/>
          <w:szCs w:val="16"/>
        </w:rPr>
        <w:t>P</w:t>
      </w:r>
      <w:r w:rsidRPr="008B73CA">
        <w:rPr>
          <w:sz w:val="16"/>
          <w:szCs w:val="16"/>
        </w:rPr>
        <w:t>raktyk)</w:t>
      </w:r>
    </w:p>
    <w:sectPr w:rsidR="00DF5A1F" w:rsidRPr="00BA6A83" w:rsidSect="00AB5E8E">
      <w:headerReference w:type="default" r:id="rId6"/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85E5A" w14:textId="77777777" w:rsidR="00AB5E8E" w:rsidRDefault="00AB5E8E">
      <w:r>
        <w:separator/>
      </w:r>
    </w:p>
  </w:endnote>
  <w:endnote w:type="continuationSeparator" w:id="0">
    <w:p w14:paraId="703C6DC6" w14:textId="77777777" w:rsidR="00AB5E8E" w:rsidRDefault="00AB5E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DF68E" w14:textId="77777777" w:rsidR="00AB5E8E" w:rsidRDefault="00AB5E8E">
      <w:r>
        <w:separator/>
      </w:r>
    </w:p>
  </w:footnote>
  <w:footnote w:type="continuationSeparator" w:id="0">
    <w:p w14:paraId="70DB5EE7" w14:textId="77777777" w:rsidR="00AB5E8E" w:rsidRDefault="00AB5E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C228" w14:textId="5DE62E65" w:rsidR="00551478" w:rsidRDefault="00551478" w:rsidP="008914AD">
    <w:pPr>
      <w:pStyle w:val="Nagwek"/>
    </w:pPr>
  </w:p>
  <w:p w14:paraId="1BF2E893" w14:textId="77777777" w:rsidR="008914AD" w:rsidRPr="008914AD" w:rsidRDefault="008914AD" w:rsidP="008914AD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zM2NTM3MzcwNrdU0lEKTi0uzszPAykwqwUAwsWTbCwAAAA="/>
  </w:docVars>
  <w:rsids>
    <w:rsidRoot w:val="008D0833"/>
    <w:rsid w:val="00021A47"/>
    <w:rsid w:val="00077395"/>
    <w:rsid w:val="000D535D"/>
    <w:rsid w:val="00196570"/>
    <w:rsid w:val="0024349D"/>
    <w:rsid w:val="002516F2"/>
    <w:rsid w:val="00254DE6"/>
    <w:rsid w:val="00365A84"/>
    <w:rsid w:val="003E76B7"/>
    <w:rsid w:val="00416813"/>
    <w:rsid w:val="0050266C"/>
    <w:rsid w:val="00536C83"/>
    <w:rsid w:val="00545663"/>
    <w:rsid w:val="00551478"/>
    <w:rsid w:val="005B0499"/>
    <w:rsid w:val="005B39DE"/>
    <w:rsid w:val="0065376B"/>
    <w:rsid w:val="00654E05"/>
    <w:rsid w:val="006563F3"/>
    <w:rsid w:val="00673859"/>
    <w:rsid w:val="00717C81"/>
    <w:rsid w:val="00833839"/>
    <w:rsid w:val="00867297"/>
    <w:rsid w:val="008914AD"/>
    <w:rsid w:val="008B0210"/>
    <w:rsid w:val="008B73CA"/>
    <w:rsid w:val="008C35B7"/>
    <w:rsid w:val="008C5FCF"/>
    <w:rsid w:val="008D0833"/>
    <w:rsid w:val="008D538B"/>
    <w:rsid w:val="008F3C4E"/>
    <w:rsid w:val="009F233D"/>
    <w:rsid w:val="00A06A16"/>
    <w:rsid w:val="00A73BDA"/>
    <w:rsid w:val="00A8719B"/>
    <w:rsid w:val="00A95AC7"/>
    <w:rsid w:val="00AB5E8E"/>
    <w:rsid w:val="00B4312F"/>
    <w:rsid w:val="00B92C94"/>
    <w:rsid w:val="00BA6A83"/>
    <w:rsid w:val="00BD5705"/>
    <w:rsid w:val="00C3462C"/>
    <w:rsid w:val="00C34D71"/>
    <w:rsid w:val="00C77B3A"/>
    <w:rsid w:val="00D906A7"/>
    <w:rsid w:val="00DC553D"/>
    <w:rsid w:val="00DF5A1F"/>
    <w:rsid w:val="00E43FF6"/>
    <w:rsid w:val="00E90CE2"/>
    <w:rsid w:val="00ED1011"/>
    <w:rsid w:val="00FF5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D61BAE"/>
  <w15:chartTrackingRefBased/>
  <w15:docId w15:val="{629D7DD1-0B6B-4F8A-AEB8-803A9E1DA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73859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3E76B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3E76B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8914A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7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6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litechnika Poznańska</vt:lpstr>
    </vt:vector>
  </TitlesOfParts>
  <Company>Politechnika Poznańska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echnika Poznańska</dc:title>
  <dc:subject/>
  <dc:creator>Wydział Informatyki i Zarządzania</dc:creator>
  <cp:keywords/>
  <cp:lastModifiedBy>Przemysław Krajewski</cp:lastModifiedBy>
  <cp:revision>7</cp:revision>
  <cp:lastPrinted>2023-10-16T19:10:00Z</cp:lastPrinted>
  <dcterms:created xsi:type="dcterms:W3CDTF">2023-07-20T19:02:00Z</dcterms:created>
  <dcterms:modified xsi:type="dcterms:W3CDTF">2024-03-22T17:09:00Z</dcterms:modified>
</cp:coreProperties>
</file>